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_tidy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1-22</w:t>
      </w:r>
      <w:r>
        <w:t xml:space="preserve"> </w:t>
      </w:r>
      <w:r>
        <w:t xml:space="preserve">11:54:09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46"/>
        <w:gridCol w:w="3636"/>
        <w:gridCol w:w="808"/>
        <w:gridCol w:w="888"/>
        <w:gridCol w:w="80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accmeangravity">
              <w:r>
                <w:rPr>
                  <w:rStyle w:val="Hyperlink"/>
                  <w:b/>
                </w:rPr>
                <w:t xml:space="preserve">angle(tbodyaccmean,gravity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accjerkmeangravitymean">
              <w:r>
                <w:rPr>
                  <w:rStyle w:val="Hyperlink"/>
                  <w:b/>
                </w:rPr>
                <w:t xml:space="preserve">angle(tbodyaccjerkmean)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gyromeangravitymean">
              <w:r>
                <w:rPr>
                  <w:rStyle w:val="Hyperlink"/>
                  <w:b/>
                </w:rPr>
                <w:t xml:space="preserve">angle(tbodygyromean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gyrojerkmeangravitymean">
              <w:r>
                <w:rPr>
                  <w:rStyle w:val="Hyperlink"/>
                  <w:b/>
                </w:rPr>
                <w:t xml:space="preserve">angle(tbodygyrojerkmean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xgravitymean">
              <w:r>
                <w:rPr>
                  <w:rStyle w:val="Hyperlink"/>
                  <w:b/>
                </w:rPr>
                <w:t xml:space="preserve">angle(x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ygravitymean">
              <w:r>
                <w:rPr>
                  <w:rStyle w:val="Hyperlink"/>
                  <w:b/>
                </w:rPr>
                <w:t xml:space="preserve">angle(y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zgravitymean">
              <w:r>
                <w:rPr>
                  <w:rStyle w:val="Hyperlink"/>
                  <w:b/>
                </w:rPr>
                <w:t xml:space="preserve">angle(z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tbodyacc-mean()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tbodyacc-mean()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tbodyacc-mean()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"/>
      <w:r>
        <w:t xml:space="preserve">tbodyacc-std()-x</w:t>
      </w:r>
      <w:bookmarkEnd w:id="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"/>
      <w:r>
        <w:t xml:space="preserve">tbodyacc-std()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"/>
      <w:r>
        <w:t xml:space="preserve">tbodyacc-std()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"/>
      <w:r>
        <w:t xml:space="preserve">tgravityacc-mean()-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3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"/>
      <w:r>
        <w:t xml:space="preserve">tgravityacc-mean()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3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"/>
      <w:r>
        <w:t xml:space="preserve">tgravityacc-mean()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"/>
      <w:r>
        <w:t xml:space="preserve">tgravityacc-std()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"/>
      <w:r>
        <w:t xml:space="preserve">tgravityacc-std()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"/>
      <w:r>
        <w:t xml:space="preserve">tgravityacc-std()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"/>
      <w:r>
        <w:t xml:space="preserve">tbodyaccjerk-mean()-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"/>
      <w:r>
        <w:t xml:space="preserve">tbodyaccjerk-mean()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"/>
      <w:r>
        <w:t xml:space="preserve">tbodyaccjerk-mean()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"/>
      <w:r>
        <w:t xml:space="preserve">tbodyaccjerk-std()-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"/>
      <w:r>
        <w:t xml:space="preserve">tbodyaccjerk-std()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"/>
      <w:r>
        <w:t xml:space="preserve">tbodyaccjerk-std()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"/>
      <w:r>
        <w:t xml:space="preserve">tbodygyro-mean()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"/>
      <w:r>
        <w:t xml:space="preserve">tbodygyro-mean()-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"/>
      <w:r>
        <w:t xml:space="preserve">tbodygyro-mean()-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"/>
      <w:r>
        <w:t xml:space="preserve">tbodygyro-std()-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"/>
      <w:r>
        <w:t xml:space="preserve">tbodygyro-std()-y</w:t>
      </w:r>
      <w:bookmarkEnd w:id="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"/>
      <w:r>
        <w:t xml:space="preserve">tbodygyro-std()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"/>
      <w:r>
        <w:t xml:space="preserve">tbodygyrojerk-mean()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"/>
      <w:r>
        <w:t xml:space="preserve">tbodygyrojerk-mean()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"/>
      <w:r>
        <w:t xml:space="preserve">tbodygyrojerk-mean()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"/>
      <w:r>
        <w:t xml:space="preserve">tbodygyrojerk-std()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"/>
      <w:r>
        <w:t xml:space="preserve">tbodygyrojerk-std()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"/>
      <w:r>
        <w:t xml:space="preserve">tbodygyrojerk-std()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"/>
      <w:r>
        <w:t xml:space="preserve">tbodyaccmag-mean()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"/>
      <w:r>
        <w:t xml:space="preserve">tbodyaccmag-std()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"/>
      <w:r>
        <w:t xml:space="preserve">tgravityaccmag-mean()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"/>
      <w:r>
        <w:t xml:space="preserve">tgravityaccmag-std()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"/>
      <w:r>
        <w:t xml:space="preserve">tbodyaccjerkmag-mean()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"/>
      <w:r>
        <w:t xml:space="preserve">tbodyaccjerkmag-std()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"/>
      <w:r>
        <w:t xml:space="preserve">tbodygyromag-mean()</w:t>
      </w:r>
      <w:bookmarkEnd w:id="9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"/>
      <w:r>
        <w:t xml:space="preserve">tbodygyromag-std()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"/>
      <w:r>
        <w:t xml:space="preserve">tbodygyrojerkmag-mean()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"/>
      <w:r>
        <w:t xml:space="preserve">tbodygyrojerkmag-std()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"/>
      <w:r>
        <w:t xml:space="preserve">fbodyacc-mean()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"/>
      <w:r>
        <w:t xml:space="preserve">fbodyacc-mean()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"/>
      <w:r>
        <w:t xml:space="preserve">fbodyacc-mean()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"/>
      <w:r>
        <w:t xml:space="preserve">fbodyacc-std()-x</w:t>
      </w:r>
      <w:bookmarkEnd w:id="11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"/>
      <w:r>
        <w:t xml:space="preserve">fbodyacc-std()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"/>
      <w:r>
        <w:t xml:space="preserve">fbodyacc-std()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-meanfreq-x"/>
      <w:r>
        <w:t xml:space="preserve">fbodyacc-meanfreq()-x</w:t>
      </w:r>
      <w:bookmarkEnd w:id="11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9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-meanfreq-y"/>
      <w:r>
        <w:t xml:space="preserve">fbodyacc-meanfreq()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0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-meanfreq-z"/>
      <w:r>
        <w:t xml:space="preserve">fbodyacc-meanfreq()-z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1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mean-x"/>
      <w:r>
        <w:t xml:space="preserve">fbodyaccjerk-mean()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2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mean-y"/>
      <w:r>
        <w:t xml:space="preserve">fbodyaccjerk-mean()-y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3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mean-z"/>
      <w:r>
        <w:t xml:space="preserve">fbodyaccjerk-mean()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4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accjerk-std-x"/>
      <w:r>
        <w:t xml:space="preserve">fbodyaccjerk-std()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5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accjerk-std-y"/>
      <w:r>
        <w:t xml:space="preserve">fbodyaccjerk-std()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6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accjerk-std-z"/>
      <w:r>
        <w:t xml:space="preserve">fbodyaccjerk-std()-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7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accjerk-meanfreq-x"/>
      <w:r>
        <w:t xml:space="preserve">fbodyaccjerk-meanfreq()-x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8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accjerk-meanfreq-y"/>
      <w:r>
        <w:t xml:space="preserve">fbodyaccjerk-meanfreq()-y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9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accjerk-meanfreq-z"/>
      <w:r>
        <w:t xml:space="preserve">fbodyaccjerk-meanfreq()-z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0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gyro-mean-x"/>
      <w:r>
        <w:t xml:space="preserve">fbodygyro-mean()-x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1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gyro-mean-y"/>
      <w:r>
        <w:t xml:space="preserve">fbodygyro-mean()-y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2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gyro-mean-z"/>
      <w:r>
        <w:t xml:space="preserve">fbodygyro-mean()-z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3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gyro-std-x"/>
      <w:r>
        <w:t xml:space="preserve">fbodygyro-std()-x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4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gyro-std-y"/>
      <w:r>
        <w:t xml:space="preserve">fbodygyro-std()-y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5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gyro-std-z"/>
      <w:r>
        <w:t xml:space="preserve">fbodygyro-std()-z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6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gyro-meanfreq-x"/>
      <w:r>
        <w:t xml:space="preserve">fbodygyro-meanfreq()-x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7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gyro-meanfreq-y"/>
      <w:r>
        <w:t xml:space="preserve">fbodygyro-meanfreq()-y</w:t>
      </w:r>
      <w:bookmarkEnd w:id="15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8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bodygyro-meanfreq-z"/>
      <w:r>
        <w:t xml:space="preserve">fbodygyro-meanfreq()-z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9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bodyaccmag-mean"/>
      <w:r>
        <w:t xml:space="preserve">fbodyaccmag-mean()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0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bodyaccmag-std"/>
      <w:r>
        <w:t xml:space="preserve">fbodyaccmag-std()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1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bodyaccmag-meanfreq"/>
      <w:r>
        <w:t xml:space="preserve">fbodyaccmag-meanfreq()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2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bodybodyaccjerkmag-mean"/>
      <w:r>
        <w:t xml:space="preserve">fbodybodyaccjerkmag-mean()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bodybodyaccjerkmag-std"/>
      <w:r>
        <w:t xml:space="preserve">fbodybodyaccjerkmag-std()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bodybodyaccjerkmag-meanfreq"/>
      <w:r>
        <w:t xml:space="preserve">fbodybodyaccjerkmag-meanfreq()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5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bodygyromag-mean"/>
      <w:r>
        <w:t xml:space="preserve">fbodybodygyromag-mean()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6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bodygyromag-std"/>
      <w:r>
        <w:t xml:space="preserve">fbodybodygyromag-std()</w:t>
      </w:r>
      <w:bookmarkEnd w:id="17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7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bodygyromag-meanfreq"/>
      <w:r>
        <w:t xml:space="preserve">fbodybodygyromag-meanfreq()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8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bodygyrojerkmag-mean"/>
      <w:r>
        <w:t xml:space="preserve">fbodybodygyrojerkmag-mean()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9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bodygyrojerkmag-std"/>
      <w:r>
        <w:t xml:space="preserve">fbodybodygyrojerkmag-std()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0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bodygyrojerkmag-meanfreq"/>
      <w:r>
        <w:t xml:space="preserve">fbodybodygyrojerkmag-meanfreq()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1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angletbodyaccmeangravity"/>
      <w:r>
        <w:t xml:space="preserve">angle(tbodyaccmean,gravity)</w:t>
      </w:r>
      <w:bookmarkEnd w:id="18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2-angle(tbodyaccmean,gravity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angletbodyaccjerkmeangravitymean"/>
      <w:r>
        <w:t xml:space="preserve">angle(tbodyaccjerkmean),gravitymean)</w:t>
      </w:r>
      <w:bookmarkEnd w:id="18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t xml:space="preserve">-1.pn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angletbodygyromeangravitymean"/>
      <w:r>
        <w:t xml:space="preserve">angle(tbodygyromean,gravitymean)</w:t>
      </w:r>
      <w:bookmarkEnd w:id="18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4-angle(tbodygyro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0" w:name="angletbodygyrojerkmeangravitymean"/>
      <w:r>
        <w:t xml:space="preserve">angle(tbodygyrojerkmean,gravitymean)</w:t>
      </w:r>
      <w:bookmarkEnd w:id="19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5-angle(tbodygyrojerk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2" w:name="anglexgravitymean"/>
      <w:r>
        <w:t xml:space="preserve">angle(x,gravitymean)</w:t>
      </w:r>
      <w:bookmarkEnd w:id="1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6-angle(x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4" w:name="angleygravitymean"/>
      <w:r>
        <w:t xml:space="preserve">angle(y,gravitymean)</w:t>
      </w:r>
      <w:bookmarkEnd w:id="19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7-angle(y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anglezgravitymean"/>
      <w:r>
        <w:t xml:space="preserve">angle(z,gravitymean)</w:t>
      </w:r>
      <w:bookmarkEnd w:id="19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1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8-angle(z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isadoraellis (username:</w:t>
      </w:r>
      <w:r>
        <w:t xml:space="preserve"> </w:t>
      </w:r>
      <w:r>
        <w:rPr>
          <w:rStyle w:val="VerbatimChar"/>
        </w:rPr>
        <w:t xml:space="preserve">iellis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wo jan 22 2020 11:54:11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iellis/OneDrive - Deloitte (O365D)/Documents/Algemeen/Personal Development/Dat science certification</w:t>
      </w:r>
    </w:p>
    <w:p>
      <w:pPr>
        <w:numPr>
          <w:numId w:val="1002"/>
          <w:ilvl w:val="0"/>
        </w:numPr>
      </w:pPr>
      <w:r>
        <w:t xml:space="preserve">dataMaid v1.4.0 [Pkg: 2019-12-10 from CRAN (R 3.6.2)]</w:t>
      </w:r>
    </w:p>
    <w:p>
      <w:pPr>
        <w:numPr>
          <w:numId w:val="1002"/>
          <w:ilvl w:val="0"/>
        </w:numPr>
      </w:pPr>
      <w:r>
        <w:t xml:space="preserve">R version 3.6.2 (2019-12-12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7763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f_tidy, mode = c("summarize",  "visualize", "check"), smartNum = FALSE, file = "codebook_df_tidy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df_tidy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_tidy</dc:title>
  <dc:creator/>
  <cp:keywords/>
  <dcterms:created xsi:type="dcterms:W3CDTF">2020-01-22T10:54:36Z</dcterms:created>
  <dcterms:modified xsi:type="dcterms:W3CDTF">2020-01-22T1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1-22 11:54:0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